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wdp" ContentType="image/vnd.ms-photo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8E86EA7" w14:textId="26612F11" w:rsidR="0002045E" w:rsidRDefault="006C42AF" w:rsidP="00725B0C">
      <w:pPr>
        <w:rPr>
          <w:b/>
          <w:bCs/>
        </w:rPr>
      </w:pPr>
      <w:r>
        <w:rPr>
          <w:b/>
          <w:bCs/>
          <w:noProof/>
        </w:rPr>
        <mc:AlternateContent>
          <mc:Choice Requires="wpg">
            <w:drawing>
              <wp:anchor distT="0" distB="0" distL="114300" distR="114300" simplePos="0" relativeHeight="251670528" behindDoc="0" locked="0" layoutInCell="1" allowOverlap="1" wp14:anchorId="144337EF" wp14:editId="48139118">
                <wp:simplePos x="0" y="0"/>
                <wp:positionH relativeFrom="column">
                  <wp:posOffset>3251811</wp:posOffset>
                </wp:positionH>
                <wp:positionV relativeFrom="paragraph">
                  <wp:posOffset>275674</wp:posOffset>
                </wp:positionV>
                <wp:extent cx="1785668" cy="1043797"/>
                <wp:effectExtent l="0" t="0" r="5080" b="4445"/>
                <wp:wrapNone/>
                <wp:docPr id="4" name="Group 4"/>
                <wp:cNvGraphicFramePr/>
                <a:graphic xmlns:a="http://schemas.openxmlformats.org/drawingml/2006/main">
                  <a:graphicData uri="http://schemas.microsoft.com/office/word/2010/wordprocessingGroup">
                    <wpg:wgp>
                      <wpg:cNvGrpSpPr/>
                      <wpg:grpSpPr>
                        <a:xfrm>
                          <a:off x="0" y="0"/>
                          <a:ext cx="1785668" cy="1043797"/>
                          <a:chOff x="0" y="0"/>
                          <a:chExt cx="1509395" cy="847090"/>
                        </a:xfrm>
                      </wpg:grpSpPr>
                      <pic:pic xmlns:pic="http://schemas.openxmlformats.org/drawingml/2006/picture">
                        <pic:nvPicPr>
                          <pic:cNvPr id="1" name="Picture 1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5" cstate="print">
                            <a:extLst>
                              <a:ext uri="{BEBA8EAE-BF5A-486C-A8C5-ECC9F3942E4B}">
                                <a14:imgProps xmlns:a14="http://schemas.microsoft.com/office/drawing/2010/main">
                                  <a14:imgLayer r:embed="rId6">
                                    <a14:imgEffect>
                                      <a14:brightnessContrast contrast="20000"/>
                                    </a14:imgEffect>
                                  </a14:imgLayer>
                                </a14:imgProps>
                              </a:ex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t="25143"/>
                          <a:stretch/>
                        </pic:blipFill>
                        <pic:spPr bwMode="auto">
                          <a:xfrm>
                            <a:off x="0" y="0"/>
                            <a:ext cx="1509395" cy="847090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  <pic:pic xmlns:pic="http://schemas.openxmlformats.org/drawingml/2006/picture">
                        <pic:nvPicPr>
                          <pic:cNvPr id="19" name="Picture 19"/>
                          <pic:cNvPicPr>
                            <a:picLocks noChangeAspect="1"/>
                          </pic:cNvPicPr>
                        </pic:nvPicPr>
                        <pic:blipFill rotWithShape="1">
                          <a:blip r:embed="rId7" cstate="print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 l="31744" t="12336" r="40225" b="4022"/>
                          <a:stretch/>
                        </pic:blipFill>
                        <pic:spPr bwMode="auto">
                          <a:xfrm flipH="1">
                            <a:off x="1000665" y="250166"/>
                            <a:ext cx="150495" cy="565785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  <a:extLst>
                            <a:ext uri="{53640926-AAD7-44D8-BBD7-CCE9431645EC}">
                              <a14:shadowObscured xmlns:a14="http://schemas.microsoft.com/office/drawing/2010/main"/>
                            </a:ext>
                          </a:extLst>
                        </pic:spPr>
                      </pic:pic>
                    </wpg:wg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group w14:anchorId="22E4679A" id="Group 4" o:spid="_x0000_s1026" style="position:absolute;margin-left:256.05pt;margin-top:21.7pt;width:140.6pt;height:82.2pt;z-index:251670528;mso-width-relative:margin;mso-height-relative:margin" coordsize="15093,8470" o:gfxdata="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">
                <v:shapetype id="_x0000_t75" coordsize="21600,21600" o:spt="75" o:preferrelative="t" path="m@4@5l@4@11@9@11@9@5xe" filled="f" stroked="f">
                  <v:stroke joinstyle="miter"/>
                  <v:formulas>
                    <v:f eqn="if lineDrawn pixelLineWidth 0"/>
                    <v:f eqn="sum @0 1 0"/>
                    <v:f eqn="sum 0 0 @1"/>
                    <v:f eqn="prod @2 1 2"/>
                    <v:f eqn="prod @3 21600 pixelWidth"/>
                    <v:f eqn="prod @3 21600 pixelHeight"/>
                    <v:f eqn="sum @0 0 1"/>
                    <v:f eqn="prod @6 1 2"/>
                    <v:f eqn="prod @7 21600 pixelWidth"/>
                    <v:f eqn="sum @8 21600 0"/>
                    <v:f eqn="prod @7 21600 pixelHeight"/>
                    <v:f eqn="sum @10 21600 0"/>
                  </v:formulas>
                  <v:path o:extrusionok="f" gradientshapeok="t" o:connecttype="rect"/>
                  <o:lock v:ext="edit" aspectratio="t"/>
                </v:shapetype>
                <v:shape id="Picture 1" o:spid="_x0000_s1027" type="#_x0000_t75" style="position:absolute;width:15093;height:8470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">
                  <v:imagedata r:id="rId8" o:title="" croptop="16478f"/>
                </v:shape>
                <v:shape id="Picture 19" o:spid="_x0000_s1028" type="#_x0000_t75" style="position:absolute;left:10006;top:2501;width:1505;height:5658;flip:x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">
                  <v:imagedata r:id="rId9" o:title="" croptop="8085f" cropbottom="2636f" cropleft="20804f" cropright="26362f"/>
                </v:shape>
              </v:group>
            </w:pict>
          </mc:Fallback>
        </mc:AlternateContent>
      </w:r>
    </w:p>
    <w:p w14:paraId="7AF4C22E" w14:textId="1EAE1554" w:rsidR="00725B0C" w:rsidRPr="00725B0C" w:rsidRDefault="006C42AF" w:rsidP="00725B0C">
      <w:pPr>
        <w:rPr>
          <w:b/>
          <w:bCs/>
        </w:rPr>
      </w:pPr>
      <w:bookmarkStart w:id="0" w:name="_Hlk52630865"/>
      <w:bookmarkEnd w:id="0"/>
      <w:r>
        <w:rPr>
          <w:b/>
          <w:bCs/>
          <w:noProof/>
        </w:rPr>
        <w:drawing>
          <wp:anchor distT="0" distB="0" distL="114300" distR="114300" simplePos="0" relativeHeight="251668480" behindDoc="0" locked="0" layoutInCell="1" allowOverlap="1" wp14:anchorId="4B97545C" wp14:editId="18D3DD55">
            <wp:simplePos x="0" y="0"/>
            <wp:positionH relativeFrom="margin">
              <wp:posOffset>5236234</wp:posOffset>
            </wp:positionH>
            <wp:positionV relativeFrom="paragraph">
              <wp:posOffset>7548</wp:posOffset>
            </wp:positionV>
            <wp:extent cx="1036654" cy="1000664"/>
            <wp:effectExtent l="0" t="0" r="0" b="9525"/>
            <wp:wrapNone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045642" cy="10093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725B0C" w:rsidRPr="00725B0C">
        <w:rPr>
          <w:b/>
          <w:bCs/>
        </w:rPr>
        <w:t xml:space="preserve">Step 1: </w:t>
      </w:r>
      <w:r w:rsidR="00434230" w:rsidRPr="00725B0C">
        <w:t xml:space="preserve">Gather </w:t>
      </w:r>
      <w:r w:rsidR="00E27F29">
        <w:t>m</w:t>
      </w:r>
      <w:r w:rsidR="00434230" w:rsidRPr="00725B0C">
        <w:t>aterials</w:t>
      </w:r>
      <w:r w:rsidR="00E27F29">
        <w:t>.</w:t>
      </w:r>
    </w:p>
    <w:p w14:paraId="3681E8C9" w14:textId="50E3C34B" w:rsidR="00434230" w:rsidRDefault="00434230" w:rsidP="00725B0C">
      <w:pPr>
        <w:pStyle w:val="ListParagraph"/>
        <w:numPr>
          <w:ilvl w:val="0"/>
          <w:numId w:val="1"/>
        </w:numPr>
      </w:pPr>
      <w:r>
        <w:t>Li</w:t>
      </w:r>
      <w:r w:rsidR="006861C3">
        <w:t>d at least 50mm diameter</w:t>
      </w:r>
    </w:p>
    <w:p w14:paraId="4585905E" w14:textId="4875DE44" w:rsidR="006861C3" w:rsidRDefault="003B34F0" w:rsidP="00725B0C">
      <w:pPr>
        <w:pStyle w:val="ListParagraph"/>
        <w:numPr>
          <w:ilvl w:val="0"/>
          <w:numId w:val="1"/>
        </w:numPr>
      </w:pPr>
      <w:r>
        <w:t>M</w:t>
      </w:r>
      <w:r w:rsidR="00725B0C">
        <w:t xml:space="preserve">icrophone/headphones with </w:t>
      </w:r>
      <w:r>
        <w:t xml:space="preserve">built-in </w:t>
      </w:r>
      <w:r w:rsidR="00725B0C">
        <w:t xml:space="preserve">microphone </w:t>
      </w:r>
    </w:p>
    <w:p w14:paraId="6A6F0795" w14:textId="289E0FE8" w:rsidR="003B34F0" w:rsidRDefault="003B34F0" w:rsidP="00725B0C">
      <w:pPr>
        <w:pStyle w:val="ListParagraph"/>
        <w:numPr>
          <w:ilvl w:val="0"/>
          <w:numId w:val="1"/>
        </w:numPr>
      </w:pPr>
      <w:r>
        <w:t xml:space="preserve">Tape (electrical </w:t>
      </w:r>
      <w:r w:rsidR="00F04D93">
        <w:t xml:space="preserve">is </w:t>
      </w:r>
      <w:r>
        <w:t>preferred)</w:t>
      </w:r>
    </w:p>
    <w:p w14:paraId="1DAD7AB6" w14:textId="32EB85BF" w:rsidR="003B34F0" w:rsidRDefault="003B34F0" w:rsidP="00725B0C">
      <w:pPr>
        <w:pStyle w:val="ListParagraph"/>
        <w:numPr>
          <w:ilvl w:val="0"/>
          <w:numId w:val="1"/>
        </w:numPr>
      </w:pPr>
      <w:r>
        <w:t xml:space="preserve">Knife or Scissors </w:t>
      </w:r>
    </w:p>
    <w:p w14:paraId="65B836F0" w14:textId="52CE9620" w:rsidR="00B45ABF" w:rsidRDefault="000F17E3" w:rsidP="00725B0C">
      <w:pPr>
        <w:pStyle w:val="ListParagraph"/>
        <w:numPr>
          <w:ilvl w:val="0"/>
          <w:numId w:val="1"/>
        </w:numPr>
      </w:pPr>
      <w:r>
        <w:t>Permanent</w:t>
      </w:r>
      <w:r w:rsidR="00B45ABF">
        <w:t xml:space="preserve"> Marker</w:t>
      </w:r>
    </w:p>
    <w:p w14:paraId="3C79E102" w14:textId="1B22C8A7" w:rsidR="00F04D93" w:rsidRDefault="000F17E3" w:rsidP="00F04D93">
      <w:pPr>
        <w:pStyle w:val="ListParagraph"/>
        <w:numPr>
          <w:ilvl w:val="0"/>
          <w:numId w:val="1"/>
        </w:numPr>
        <w:pBdr>
          <w:bottom w:val="single" w:sz="6" w:space="1" w:color="auto"/>
        </w:pBdr>
      </w:pPr>
      <w:r>
        <w:t>Plastic bag</w:t>
      </w:r>
    </w:p>
    <w:p w14:paraId="5036A45D" w14:textId="6FA509BB" w:rsidR="00F04D93" w:rsidRDefault="00C70F31" w:rsidP="00F04D93">
      <w:r>
        <w:rPr>
          <w:noProof/>
        </w:rPr>
        <w:drawing>
          <wp:anchor distT="0" distB="0" distL="114300" distR="114300" simplePos="0" relativeHeight="251658240" behindDoc="0" locked="0" layoutInCell="1" allowOverlap="1" wp14:anchorId="1024BEB2" wp14:editId="7E5B6317">
            <wp:simplePos x="0" y="0"/>
            <wp:positionH relativeFrom="margin">
              <wp:posOffset>4778962</wp:posOffset>
            </wp:positionH>
            <wp:positionV relativeFrom="paragraph">
              <wp:posOffset>11658</wp:posOffset>
            </wp:positionV>
            <wp:extent cx="1069340" cy="862330"/>
            <wp:effectExtent l="0" t="0" r="0" b="0"/>
            <wp:wrapThrough wrapText="bothSides">
              <wp:wrapPolygon edited="0">
                <wp:start x="0" y="0"/>
                <wp:lineTo x="0" y="20996"/>
                <wp:lineTo x="21164" y="20996"/>
                <wp:lineTo x="21164" y="0"/>
                <wp:lineTo x="0" y="0"/>
              </wp:wrapPolygon>
            </wp:wrapThrough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 rotWithShape="1"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b="39494"/>
                    <a:stretch/>
                  </pic:blipFill>
                  <pic:spPr bwMode="auto">
                    <a:xfrm>
                      <a:off x="0" y="0"/>
                      <a:ext cx="1069340" cy="86233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04D93">
        <w:rPr>
          <w:b/>
          <w:bCs/>
        </w:rPr>
        <w:t xml:space="preserve">Step 2: </w:t>
      </w:r>
      <w:r w:rsidR="005967A9">
        <w:t xml:space="preserve">Cut </w:t>
      </w:r>
      <w:r w:rsidR="00E27F29">
        <w:t>h</w:t>
      </w:r>
      <w:r w:rsidR="005967A9">
        <w:t xml:space="preserve">ole into </w:t>
      </w:r>
      <w:r w:rsidR="00E27F29">
        <w:t>l</w:t>
      </w:r>
      <w:r w:rsidR="005967A9">
        <w:t>id</w:t>
      </w:r>
      <w:r w:rsidR="00E27F29">
        <w:t>.</w:t>
      </w:r>
    </w:p>
    <w:p w14:paraId="71A91EDC" w14:textId="666F375B" w:rsidR="005967A9" w:rsidRPr="005967A9" w:rsidRDefault="005967A9" w:rsidP="0002045E">
      <w:pPr>
        <w:pStyle w:val="ListParagraph"/>
        <w:numPr>
          <w:ilvl w:val="0"/>
          <w:numId w:val="2"/>
        </w:numPr>
      </w:pPr>
      <w:r>
        <w:t xml:space="preserve">Ensure </w:t>
      </w:r>
      <w:r w:rsidR="0002045E">
        <w:t xml:space="preserve">hole is </w:t>
      </w:r>
      <w:r w:rsidR="0077181F">
        <w:t xml:space="preserve">cut </w:t>
      </w:r>
      <w:r w:rsidR="0002045E">
        <w:t xml:space="preserve">large enough to fit </w:t>
      </w:r>
      <w:r w:rsidR="00B3387C">
        <w:t xml:space="preserve">the </w:t>
      </w:r>
      <w:r w:rsidR="0002045E">
        <w:t>microphone through it</w:t>
      </w:r>
      <w:r w:rsidR="0077181F">
        <w:t>.</w:t>
      </w:r>
    </w:p>
    <w:p w14:paraId="3FD6F8FC" w14:textId="5EB6F55A" w:rsidR="00F04D93" w:rsidRDefault="00F04D93" w:rsidP="00F04D93"/>
    <w:p w14:paraId="3B0E4DDC" w14:textId="204BE3F0" w:rsidR="00575C0D" w:rsidRDefault="00A81D74" w:rsidP="00F04D93">
      <w:pPr>
        <w:pBdr>
          <w:bottom w:val="single" w:sz="6" w:space="1" w:color="auto"/>
        </w:pBdr>
      </w:pPr>
      <w:r>
        <w:rPr>
          <w:noProof/>
        </w:rPr>
        <w:drawing>
          <wp:anchor distT="0" distB="0" distL="114300" distR="114300" simplePos="0" relativeHeight="251661312" behindDoc="0" locked="0" layoutInCell="1" allowOverlap="1" wp14:anchorId="720EB151" wp14:editId="12F560B8">
            <wp:simplePos x="0" y="0"/>
            <wp:positionH relativeFrom="column">
              <wp:posOffset>5197475</wp:posOffset>
            </wp:positionH>
            <wp:positionV relativeFrom="paragraph">
              <wp:posOffset>207645</wp:posOffset>
            </wp:positionV>
            <wp:extent cx="1024890" cy="1242060"/>
            <wp:effectExtent l="5715" t="0" r="9525" b="9525"/>
            <wp:wrapThrough wrapText="bothSides">
              <wp:wrapPolygon edited="0">
                <wp:start x="21480" y="-99"/>
                <wp:lineTo x="201" y="-99"/>
                <wp:lineTo x="201" y="21434"/>
                <wp:lineTo x="21480" y="21434"/>
                <wp:lineTo x="21480" y="-99"/>
              </wp:wrapPolygon>
            </wp:wrapThrough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 rotWithShape="1"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462" r="19603"/>
                    <a:stretch/>
                  </pic:blipFill>
                  <pic:spPr bwMode="auto">
                    <a:xfrm rot="16200000">
                      <a:off x="0" y="0"/>
                      <a:ext cx="1024890" cy="124206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22BA97A9" w14:textId="25094BF1" w:rsidR="0002045E" w:rsidRDefault="00575C0D" w:rsidP="00F04D93">
      <w:r>
        <w:rPr>
          <w:b/>
          <w:bCs/>
          <w:noProof/>
        </w:rPr>
        <w:drawing>
          <wp:anchor distT="0" distB="0" distL="114300" distR="114300" simplePos="0" relativeHeight="251659264" behindDoc="0" locked="0" layoutInCell="1" allowOverlap="1" wp14:anchorId="5531F95C" wp14:editId="6A8C33F4">
            <wp:simplePos x="0" y="0"/>
            <wp:positionH relativeFrom="column">
              <wp:posOffset>3683479</wp:posOffset>
            </wp:positionH>
            <wp:positionV relativeFrom="paragraph">
              <wp:posOffset>24502</wp:posOffset>
            </wp:positionV>
            <wp:extent cx="1250315" cy="1055370"/>
            <wp:effectExtent l="0" t="0" r="6985" b="0"/>
            <wp:wrapThrough wrapText="bothSides">
              <wp:wrapPolygon edited="0">
                <wp:start x="0" y="0"/>
                <wp:lineTo x="0" y="21054"/>
                <wp:lineTo x="21392" y="21054"/>
                <wp:lineTo x="21392" y="0"/>
                <wp:lineTo x="0" y="0"/>
              </wp:wrapPolygon>
            </wp:wrapThrough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 rotWithShape="1"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t="15268" b="21372"/>
                    <a:stretch/>
                  </pic:blipFill>
                  <pic:spPr bwMode="auto">
                    <a:xfrm>
                      <a:off x="0" y="0"/>
                      <a:ext cx="1250315" cy="10553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02045E">
        <w:rPr>
          <w:b/>
          <w:bCs/>
        </w:rPr>
        <w:t xml:space="preserve">Step 3: </w:t>
      </w:r>
      <w:r w:rsidR="000E2D36">
        <w:t xml:space="preserve">Thread </w:t>
      </w:r>
      <w:r w:rsidR="00E27F29">
        <w:t>m</w:t>
      </w:r>
      <w:r w:rsidR="0002045E" w:rsidRPr="00575C0D">
        <w:t>icrophone</w:t>
      </w:r>
      <w:r w:rsidR="00E27F29">
        <w:t xml:space="preserve"> through lid</w:t>
      </w:r>
      <w:r w:rsidR="0002045E" w:rsidRPr="00575C0D">
        <w:t xml:space="preserve"> and </w:t>
      </w:r>
      <w:r w:rsidR="00E27F29">
        <w:t>s</w:t>
      </w:r>
      <w:r w:rsidR="002C6C3C">
        <w:t>ecure</w:t>
      </w:r>
      <w:r w:rsidR="00E27F29">
        <w:t>.</w:t>
      </w:r>
    </w:p>
    <w:p w14:paraId="17E58A03" w14:textId="08E1BF61" w:rsidR="000E2D36" w:rsidRDefault="000E2D36" w:rsidP="002C6C3C">
      <w:pPr>
        <w:pStyle w:val="ListParagraph"/>
        <w:numPr>
          <w:ilvl w:val="0"/>
          <w:numId w:val="2"/>
        </w:numPr>
      </w:pPr>
      <w:r>
        <w:t xml:space="preserve">Tape down microphone </w:t>
      </w:r>
      <w:r w:rsidR="00901D83">
        <w:t>to the lid</w:t>
      </w:r>
      <w:r>
        <w:t xml:space="preserve"> but do not cover the microphone port</w:t>
      </w:r>
      <w:r w:rsidR="00901D83">
        <w:t>.</w:t>
      </w:r>
    </w:p>
    <w:p w14:paraId="6128C700" w14:textId="215AAC10" w:rsidR="002C6C3C" w:rsidRDefault="00B03EDB" w:rsidP="002C6C3C">
      <w:pPr>
        <w:pStyle w:val="ListParagraph"/>
        <w:numPr>
          <w:ilvl w:val="0"/>
          <w:numId w:val="2"/>
        </w:numPr>
      </w:pPr>
      <w:r>
        <w:t>C</w:t>
      </w:r>
      <w:r w:rsidR="002C6C3C">
        <w:t xml:space="preserve">over the hole completely </w:t>
      </w:r>
      <w:r>
        <w:t>so that</w:t>
      </w:r>
      <w:r w:rsidR="002C6C3C">
        <w:t xml:space="preserve"> once the membrane is attached, it is </w:t>
      </w:r>
      <w:r w:rsidR="00E27F29">
        <w:t>airtight</w:t>
      </w:r>
      <w:r w:rsidR="002C6C3C">
        <w:t xml:space="preserve">. </w:t>
      </w:r>
    </w:p>
    <w:p w14:paraId="5FBDC3EE" w14:textId="407E219E" w:rsidR="00575C0D" w:rsidRDefault="005B152E" w:rsidP="00575C0D">
      <w:pPr>
        <w:pBdr>
          <w:bottom w:val="single" w:sz="6" w:space="1" w:color="auto"/>
        </w:pBdr>
      </w:pPr>
      <w:r>
        <w:rPr>
          <w:noProof/>
        </w:rPr>
        <w:drawing>
          <wp:anchor distT="0" distB="0" distL="114300" distR="114300" simplePos="0" relativeHeight="251662336" behindDoc="1" locked="0" layoutInCell="1" allowOverlap="1" wp14:anchorId="0F155BCC" wp14:editId="1FB211ED">
            <wp:simplePos x="0" y="0"/>
            <wp:positionH relativeFrom="margin">
              <wp:posOffset>3782701</wp:posOffset>
            </wp:positionH>
            <wp:positionV relativeFrom="paragraph">
              <wp:posOffset>285095</wp:posOffset>
            </wp:positionV>
            <wp:extent cx="1142182" cy="1187404"/>
            <wp:effectExtent l="0" t="3493" r="0" b="0"/>
            <wp:wrapNone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 rotWithShape="1"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156" t="34935" r="24938"/>
                    <a:stretch/>
                  </pic:blipFill>
                  <pic:spPr bwMode="auto">
                    <a:xfrm rot="5400000">
                      <a:off x="0" y="0"/>
                      <a:ext cx="1142182" cy="118740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3360" behindDoc="1" locked="0" layoutInCell="1" allowOverlap="1" wp14:anchorId="73C3CA4E" wp14:editId="0D66755C">
            <wp:simplePos x="0" y="0"/>
            <wp:positionH relativeFrom="margin">
              <wp:posOffset>5184032</wp:posOffset>
            </wp:positionH>
            <wp:positionV relativeFrom="paragraph">
              <wp:posOffset>288290</wp:posOffset>
            </wp:positionV>
            <wp:extent cx="1141095" cy="1155700"/>
            <wp:effectExtent l="0" t="0" r="1905" b="6350"/>
            <wp:wrapThrough wrapText="bothSides">
              <wp:wrapPolygon edited="0">
                <wp:start x="0" y="0"/>
                <wp:lineTo x="0" y="21363"/>
                <wp:lineTo x="21275" y="21363"/>
                <wp:lineTo x="21275" y="0"/>
                <wp:lineTo x="0" y="0"/>
              </wp:wrapPolygon>
            </wp:wrapThrough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 rotWithShape="1"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35766" t="12139" r="19329" b="27224"/>
                    <a:stretch/>
                  </pic:blipFill>
                  <pic:spPr bwMode="auto">
                    <a:xfrm>
                      <a:off x="0" y="0"/>
                      <a:ext cx="1141095" cy="11557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0E126498" w14:textId="79E8DF6A" w:rsidR="00575C0D" w:rsidRDefault="00575C0D" w:rsidP="00575C0D">
      <w:r>
        <w:rPr>
          <w:b/>
          <w:bCs/>
        </w:rPr>
        <w:t xml:space="preserve">Step 4: </w:t>
      </w:r>
      <w:r w:rsidR="00B45ABF">
        <w:t xml:space="preserve">Trace a </w:t>
      </w:r>
      <w:r w:rsidR="00E27F29">
        <w:t>circle and cut out.</w:t>
      </w:r>
      <w:r w:rsidR="00B45ABF">
        <w:t xml:space="preserve"> </w:t>
      </w:r>
    </w:p>
    <w:p w14:paraId="72A9DA9B" w14:textId="57536E5C" w:rsidR="00575C0D" w:rsidRDefault="00575C0D" w:rsidP="00575C0D"/>
    <w:p w14:paraId="79345FC5" w14:textId="45C0BAB2" w:rsidR="00575C0D" w:rsidRDefault="00575C0D" w:rsidP="00575C0D"/>
    <w:p w14:paraId="694B0552" w14:textId="1CC0C79A" w:rsidR="00575C0D" w:rsidRDefault="00575C0D" w:rsidP="00575C0D"/>
    <w:p w14:paraId="7E180542" w14:textId="38FB6F7D" w:rsidR="00575C0D" w:rsidRDefault="00575C0D" w:rsidP="00575C0D">
      <w:pPr>
        <w:pBdr>
          <w:bottom w:val="single" w:sz="6" w:space="1" w:color="auto"/>
        </w:pBdr>
      </w:pPr>
    </w:p>
    <w:p w14:paraId="631C2677" w14:textId="2E87A673" w:rsidR="00575C0D" w:rsidRDefault="00C70F31" w:rsidP="00575C0D">
      <w:r>
        <w:rPr>
          <w:noProof/>
        </w:rPr>
        <w:drawing>
          <wp:anchor distT="0" distB="0" distL="114300" distR="114300" simplePos="0" relativeHeight="251664384" behindDoc="0" locked="0" layoutInCell="1" allowOverlap="1" wp14:anchorId="22003408" wp14:editId="2EB1101B">
            <wp:simplePos x="0" y="0"/>
            <wp:positionH relativeFrom="column">
              <wp:posOffset>3820915</wp:posOffset>
            </wp:positionH>
            <wp:positionV relativeFrom="paragraph">
              <wp:posOffset>5080</wp:posOffset>
            </wp:positionV>
            <wp:extent cx="1143734" cy="1009291"/>
            <wp:effectExtent l="0" t="0" r="0" b="635"/>
            <wp:wrapNone/>
            <wp:docPr id="12" name="Picture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 rotWithShape="1"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8124" t="11751" r="23967" b="20114"/>
                    <a:stretch/>
                  </pic:blipFill>
                  <pic:spPr bwMode="auto">
                    <a:xfrm>
                      <a:off x="0" y="0"/>
                      <a:ext cx="1143734" cy="100929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5408" behindDoc="0" locked="0" layoutInCell="1" allowOverlap="1" wp14:anchorId="59043D0B" wp14:editId="59C3B2CD">
            <wp:simplePos x="0" y="0"/>
            <wp:positionH relativeFrom="column">
              <wp:posOffset>5175849</wp:posOffset>
            </wp:positionH>
            <wp:positionV relativeFrom="paragraph">
              <wp:posOffset>5475</wp:posOffset>
            </wp:positionV>
            <wp:extent cx="1095555" cy="976736"/>
            <wp:effectExtent l="0" t="0" r="9525" b="0"/>
            <wp:wrapNone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 rotWithShape="1"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28203" t="40469" r="20625" b="25298"/>
                    <a:stretch/>
                  </pic:blipFill>
                  <pic:spPr bwMode="auto">
                    <a:xfrm>
                      <a:off x="0" y="0"/>
                      <a:ext cx="1102622" cy="983037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 w:rsidR="00FF552A" w:rsidRPr="00FF552A">
        <w:rPr>
          <w:b/>
          <w:bCs/>
        </w:rPr>
        <w:t>Step 5:</w:t>
      </w:r>
      <w:r w:rsidR="00FF552A">
        <w:t xml:space="preserve"> </w:t>
      </w:r>
      <w:r w:rsidR="00B175DE">
        <w:t xml:space="preserve">Tape </w:t>
      </w:r>
      <w:r w:rsidR="000619BA">
        <w:t xml:space="preserve">the plastic circle to the front of the lid and </w:t>
      </w:r>
      <w:r w:rsidR="00F436EE">
        <w:t>secure</w:t>
      </w:r>
      <w:r w:rsidR="00E27F29">
        <w:t>.</w:t>
      </w:r>
    </w:p>
    <w:p w14:paraId="067D826F" w14:textId="03C012E6" w:rsidR="00F436EE" w:rsidRDefault="00F90217" w:rsidP="00575C0D">
      <w:pPr>
        <w:pStyle w:val="ListParagraph"/>
        <w:numPr>
          <w:ilvl w:val="0"/>
          <w:numId w:val="2"/>
        </w:numPr>
      </w:pPr>
      <w:r>
        <w:t xml:space="preserve">Ensure </w:t>
      </w:r>
      <w:r w:rsidR="007C4BCE">
        <w:t xml:space="preserve">the membrane is fully attached and </w:t>
      </w:r>
      <w:r w:rsidR="00896303">
        <w:t>airtight.</w:t>
      </w:r>
    </w:p>
    <w:p w14:paraId="0967B737" w14:textId="76276847" w:rsidR="00366915" w:rsidRDefault="00366915" w:rsidP="00575C0D"/>
    <w:p w14:paraId="1D1F9F6D" w14:textId="24353B53" w:rsidR="00366915" w:rsidRDefault="00366915" w:rsidP="00366915">
      <w:pPr>
        <w:pBdr>
          <w:bottom w:val="single" w:sz="6" w:space="1" w:color="auto"/>
        </w:pBdr>
      </w:pPr>
    </w:p>
    <w:p w14:paraId="6133E732" w14:textId="6F1C6C95" w:rsidR="00366915" w:rsidRDefault="00C70F31" w:rsidP="00366915">
      <w:r>
        <w:rPr>
          <w:noProof/>
        </w:rPr>
        <w:drawing>
          <wp:anchor distT="0" distB="0" distL="114300" distR="114300" simplePos="0" relativeHeight="251666432" behindDoc="0" locked="0" layoutInCell="1" allowOverlap="1" wp14:anchorId="4F5B9186" wp14:editId="43AF37E4">
            <wp:simplePos x="0" y="0"/>
            <wp:positionH relativeFrom="column">
              <wp:posOffset>3752491</wp:posOffset>
            </wp:positionH>
            <wp:positionV relativeFrom="paragraph">
              <wp:posOffset>6530</wp:posOffset>
            </wp:positionV>
            <wp:extent cx="1259205" cy="957532"/>
            <wp:effectExtent l="0" t="0" r="0" b="0"/>
            <wp:wrapNone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/>
                    <pic:cNvPicPr>
                      <a:picLocks noChangeAspect="1" noChangeArrowheads="1"/>
                    </pic:cNvPicPr>
                  </pic:nvPicPr>
                  <pic:blipFill rotWithShape="1"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15267" t="40678" r="35292" b="31110"/>
                    <a:stretch/>
                  </pic:blipFill>
                  <pic:spPr bwMode="auto">
                    <a:xfrm>
                      <a:off x="0" y="0"/>
                      <a:ext cx="1259747" cy="957944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67456" behindDoc="0" locked="0" layoutInCell="1" allowOverlap="1" wp14:anchorId="064A5C27" wp14:editId="3400025E">
            <wp:simplePos x="0" y="0"/>
            <wp:positionH relativeFrom="column">
              <wp:posOffset>5221137</wp:posOffset>
            </wp:positionH>
            <wp:positionV relativeFrom="paragraph">
              <wp:posOffset>5715</wp:posOffset>
            </wp:positionV>
            <wp:extent cx="1104757" cy="974785"/>
            <wp:effectExtent l="0" t="0" r="635" b="0"/>
            <wp:wrapNone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 rotWithShape="1"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 l="5973" t="30600" r="29642" b="26776"/>
                    <a:stretch/>
                  </pic:blipFill>
                  <pic:spPr bwMode="auto">
                    <a:xfrm>
                      <a:off x="0" y="0"/>
                      <a:ext cx="1104757" cy="9747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anchor>
        </w:drawing>
      </w:r>
      <w:r w:rsidR="00366915" w:rsidRPr="00FF552A">
        <w:rPr>
          <w:b/>
          <w:bCs/>
        </w:rPr>
        <w:t xml:space="preserve">Step </w:t>
      </w:r>
      <w:r w:rsidR="00366915">
        <w:rPr>
          <w:b/>
          <w:bCs/>
        </w:rPr>
        <w:t>6</w:t>
      </w:r>
      <w:r w:rsidR="00366915" w:rsidRPr="00FF552A">
        <w:rPr>
          <w:b/>
          <w:bCs/>
        </w:rPr>
        <w:t>:</w:t>
      </w:r>
      <w:r w:rsidR="00366915">
        <w:t xml:space="preserve"> </w:t>
      </w:r>
      <w:r w:rsidR="00896303">
        <w:t>C</w:t>
      </w:r>
      <w:r w:rsidR="00F947C0">
        <w:t>lean up</w:t>
      </w:r>
      <w:r>
        <w:t xml:space="preserve"> and record </w:t>
      </w:r>
      <w:r w:rsidR="007D061A">
        <w:t>locally or on heart.ai</w:t>
      </w:r>
      <w:bookmarkStart w:id="1" w:name="_GoBack"/>
      <w:bookmarkEnd w:id="1"/>
      <w:r>
        <w:t>!</w:t>
      </w:r>
    </w:p>
    <w:p w14:paraId="1F3957C3" w14:textId="20EA3098" w:rsidR="00366915" w:rsidRDefault="00366915" w:rsidP="00366915"/>
    <w:p w14:paraId="0310B8C8" w14:textId="5F37366B" w:rsidR="00366915" w:rsidRDefault="00366915" w:rsidP="00575C0D"/>
    <w:sectPr w:rsidR="003669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A5C0B66"/>
    <w:multiLevelType w:val="hybridMultilevel"/>
    <w:tmpl w:val="3594BE3A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" w15:restartNumberingAfterBreak="0">
    <w:nsid w:val="5E886016"/>
    <w:multiLevelType w:val="hybridMultilevel"/>
    <w:tmpl w:val="E8CC6B6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yMrUwtTS2AHKMzZR0lIJTi4sz8/NACoxrAdyZ5R8sAAAA"/>
  </w:docVars>
  <w:rsids>
    <w:rsidRoot w:val="00505FD6"/>
    <w:rsid w:val="0002045E"/>
    <w:rsid w:val="000619BA"/>
    <w:rsid w:val="000E2D36"/>
    <w:rsid w:val="000F17E3"/>
    <w:rsid w:val="001315B8"/>
    <w:rsid w:val="002C6C3C"/>
    <w:rsid w:val="00366915"/>
    <w:rsid w:val="003B34F0"/>
    <w:rsid w:val="003C37C7"/>
    <w:rsid w:val="00434230"/>
    <w:rsid w:val="00455679"/>
    <w:rsid w:val="00505FD6"/>
    <w:rsid w:val="00575C0D"/>
    <w:rsid w:val="005967A9"/>
    <w:rsid w:val="005B152E"/>
    <w:rsid w:val="005B47DD"/>
    <w:rsid w:val="005C0AB5"/>
    <w:rsid w:val="00636663"/>
    <w:rsid w:val="006861C3"/>
    <w:rsid w:val="006C42AF"/>
    <w:rsid w:val="00725B0C"/>
    <w:rsid w:val="0077181F"/>
    <w:rsid w:val="007A5785"/>
    <w:rsid w:val="007C4BCE"/>
    <w:rsid w:val="007D061A"/>
    <w:rsid w:val="00896303"/>
    <w:rsid w:val="008B3282"/>
    <w:rsid w:val="00901D83"/>
    <w:rsid w:val="00A81D74"/>
    <w:rsid w:val="00AF7B07"/>
    <w:rsid w:val="00B03EDB"/>
    <w:rsid w:val="00B175DE"/>
    <w:rsid w:val="00B3387C"/>
    <w:rsid w:val="00B45ABF"/>
    <w:rsid w:val="00C70F31"/>
    <w:rsid w:val="00E21975"/>
    <w:rsid w:val="00E27F29"/>
    <w:rsid w:val="00F04D93"/>
    <w:rsid w:val="00F436EE"/>
    <w:rsid w:val="00F90217"/>
    <w:rsid w:val="00F947C0"/>
    <w:rsid w:val="00FC7219"/>
    <w:rsid w:val="00FF552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DA9F00"/>
  <w15:chartTrackingRefBased/>
  <w15:docId w15:val="{6AD6049C-59FF-4776-A39F-7A0ABAD05FC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43423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3.png"/><Relationship Id="rId13" Type="http://schemas.openxmlformats.org/officeDocument/2006/relationships/image" Target="media/image8.jpeg"/><Relationship Id="rId18" Type="http://schemas.openxmlformats.org/officeDocument/2006/relationships/image" Target="media/image13.jpeg"/><Relationship Id="rId3" Type="http://schemas.openxmlformats.org/officeDocument/2006/relationships/settings" Target="settings.xml"/><Relationship Id="rId21" Type="http://schemas.openxmlformats.org/officeDocument/2006/relationships/theme" Target="theme/theme1.xml"/><Relationship Id="rId7" Type="http://schemas.openxmlformats.org/officeDocument/2006/relationships/image" Target="media/image2.jpeg"/><Relationship Id="rId12" Type="http://schemas.openxmlformats.org/officeDocument/2006/relationships/image" Target="media/image7.jpeg"/><Relationship Id="rId17" Type="http://schemas.openxmlformats.org/officeDocument/2006/relationships/image" Target="media/image12.jpeg"/><Relationship Id="rId2" Type="http://schemas.openxmlformats.org/officeDocument/2006/relationships/styles" Target="styles.xml"/><Relationship Id="rId16" Type="http://schemas.openxmlformats.org/officeDocument/2006/relationships/image" Target="media/image11.jpeg"/><Relationship Id="rId20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microsoft.com/office/2007/relationships/hdphoto" Target="media/hdphoto1.wdp"/><Relationship Id="rId11" Type="http://schemas.openxmlformats.org/officeDocument/2006/relationships/image" Target="media/image6.jpeg"/><Relationship Id="rId5" Type="http://schemas.openxmlformats.org/officeDocument/2006/relationships/image" Target="media/image1.png"/><Relationship Id="rId15" Type="http://schemas.openxmlformats.org/officeDocument/2006/relationships/image" Target="media/image10.jpeg"/><Relationship Id="rId10" Type="http://schemas.openxmlformats.org/officeDocument/2006/relationships/image" Target="media/image5.jpeg"/><Relationship Id="rId19" Type="http://schemas.openxmlformats.org/officeDocument/2006/relationships/image" Target="media/image14.jpeg"/><Relationship Id="rId4" Type="http://schemas.openxmlformats.org/officeDocument/2006/relationships/webSettings" Target="webSettings.xml"/><Relationship Id="rId9" Type="http://schemas.openxmlformats.org/officeDocument/2006/relationships/image" Target="media/image4.jpeg"/><Relationship Id="rId14" Type="http://schemas.openxmlformats.org/officeDocument/2006/relationships/image" Target="media/image9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105</Words>
  <Characters>602</Characters>
  <Application>Microsoft Office Word</Application>
  <DocSecurity>0</DocSecurity>
  <Lines>5</Lines>
  <Paragraphs>1</Paragraphs>
  <ScaleCrop>false</ScaleCrop>
  <Company/>
  <LinksUpToDate>false</LinksUpToDate>
  <CharactersWithSpaces>7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Kestrel Pourchot</dc:creator>
  <cp:keywords/>
  <dc:description/>
  <cp:lastModifiedBy>Kestrel Pourchot</cp:lastModifiedBy>
  <cp:revision>4</cp:revision>
  <cp:lastPrinted>2020-10-03T19:56:00Z</cp:lastPrinted>
  <dcterms:created xsi:type="dcterms:W3CDTF">2020-10-04T08:13:00Z</dcterms:created>
  <dcterms:modified xsi:type="dcterms:W3CDTF">2020-10-04T08:15:00Z</dcterms:modified>
</cp:coreProperties>
</file>